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598" w:type="dxa"/>
        <w:tblLayout w:type="fixed"/>
        <w:tblLook w:val="04A0" w:firstRow="1" w:lastRow="0" w:firstColumn="1" w:lastColumn="0" w:noHBand="0" w:noVBand="1"/>
      </w:tblPr>
      <w:tblGrid>
        <w:gridCol w:w="389"/>
        <w:gridCol w:w="142"/>
        <w:gridCol w:w="3118"/>
        <w:gridCol w:w="285"/>
        <w:gridCol w:w="1839"/>
        <w:gridCol w:w="1421"/>
        <w:gridCol w:w="285"/>
        <w:gridCol w:w="988"/>
        <w:gridCol w:w="2131"/>
      </w:tblGrid>
      <w:tr w:rsidR="005438E2" w:rsidRPr="0053236E" w14:paraId="276F7E7C" w14:textId="77777777" w:rsidTr="00103222">
        <w:trPr>
          <w:trHeight w:val="974"/>
        </w:trPr>
        <w:tc>
          <w:tcPr>
            <w:tcW w:w="10598" w:type="dxa"/>
            <w:gridSpan w:val="9"/>
            <w:tcBorders>
              <w:bottom w:val="single" w:sz="4" w:space="0" w:color="auto"/>
            </w:tcBorders>
            <w:vAlign w:val="center"/>
          </w:tcPr>
          <w:p w14:paraId="36D51410" w14:textId="77777777" w:rsidR="006D103E" w:rsidRPr="00D33E0C" w:rsidRDefault="005438E2" w:rsidP="006D10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10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.Ü.VETERİNER FAKÜLTESİ </w:t>
            </w:r>
            <w:r w:rsidR="00C513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YVAN HASTANESİ </w:t>
            </w:r>
            <w:r w:rsidRPr="006D103E">
              <w:rPr>
                <w:rFonts w:ascii="Times New Roman" w:hAnsi="Times New Roman" w:cs="Times New Roman"/>
                <w:b/>
                <w:sz w:val="24"/>
                <w:szCs w:val="24"/>
              </w:rPr>
              <w:t>LABORATU</w:t>
            </w:r>
            <w:r w:rsidR="00C51389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Pr="006D103E">
              <w:rPr>
                <w:rFonts w:ascii="Times New Roman" w:hAnsi="Times New Roman" w:cs="Times New Roman"/>
                <w:b/>
                <w:sz w:val="24"/>
                <w:szCs w:val="24"/>
              </w:rPr>
              <w:t>AR İSTEK FORMU</w:t>
            </w:r>
          </w:p>
        </w:tc>
      </w:tr>
      <w:tr w:rsidR="005438E2" w:rsidRPr="0053236E" w14:paraId="6DD9C8E5" w14:textId="77777777" w:rsidTr="00665981">
        <w:tc>
          <w:tcPr>
            <w:tcW w:w="531" w:type="dxa"/>
            <w:gridSpan w:val="2"/>
            <w:vMerge w:val="restart"/>
            <w:textDirection w:val="btLr"/>
            <w:vAlign w:val="center"/>
          </w:tcPr>
          <w:p w14:paraId="7B541843" w14:textId="77777777" w:rsidR="005438E2" w:rsidRPr="00D33E0C" w:rsidRDefault="00D33E0C" w:rsidP="00D33E0C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33E0C">
              <w:rPr>
                <w:rFonts w:ascii="Times New Roman" w:hAnsi="Times New Roman" w:cs="Times New Roman"/>
                <w:sz w:val="16"/>
                <w:szCs w:val="16"/>
              </w:rPr>
              <w:t>İSTEĞİ GÖNDEREN</w:t>
            </w:r>
          </w:p>
        </w:tc>
        <w:tc>
          <w:tcPr>
            <w:tcW w:w="5242" w:type="dxa"/>
            <w:gridSpan w:val="3"/>
            <w:vAlign w:val="center"/>
          </w:tcPr>
          <w:p w14:paraId="6433AB8A" w14:textId="77777777" w:rsidR="005438E2" w:rsidRPr="00D33E0C" w:rsidRDefault="005438E2" w:rsidP="00D33E0C">
            <w:pPr>
              <w:rPr>
                <w:rFonts w:ascii="Times New Roman" w:hAnsi="Times New Roman" w:cs="Times New Roman"/>
              </w:rPr>
            </w:pPr>
            <w:r w:rsidRPr="00D33E0C">
              <w:rPr>
                <w:rFonts w:ascii="Times New Roman" w:hAnsi="Times New Roman" w:cs="Times New Roman"/>
              </w:rPr>
              <w:t>ABD:</w:t>
            </w:r>
          </w:p>
        </w:tc>
        <w:tc>
          <w:tcPr>
            <w:tcW w:w="2694" w:type="dxa"/>
            <w:gridSpan w:val="3"/>
            <w:vAlign w:val="center"/>
          </w:tcPr>
          <w:p w14:paraId="2D48A7DF" w14:textId="77777777" w:rsidR="005438E2" w:rsidRPr="00D33E0C" w:rsidRDefault="005438E2" w:rsidP="00D33E0C">
            <w:pPr>
              <w:rPr>
                <w:rFonts w:ascii="Times New Roman" w:hAnsi="Times New Roman" w:cs="Times New Roman"/>
              </w:rPr>
            </w:pPr>
          </w:p>
          <w:p w14:paraId="575CEE93" w14:textId="77777777" w:rsidR="005438E2" w:rsidRPr="00D33E0C" w:rsidRDefault="005438E2" w:rsidP="00D33E0C">
            <w:pPr>
              <w:rPr>
                <w:rFonts w:ascii="Times New Roman" w:hAnsi="Times New Roman" w:cs="Times New Roman"/>
              </w:rPr>
            </w:pPr>
            <w:r w:rsidRPr="00D33E0C">
              <w:rPr>
                <w:rFonts w:ascii="Times New Roman" w:hAnsi="Times New Roman" w:cs="Times New Roman"/>
              </w:rPr>
              <w:t>Protokol No:</w:t>
            </w:r>
          </w:p>
        </w:tc>
        <w:tc>
          <w:tcPr>
            <w:tcW w:w="2131" w:type="dxa"/>
            <w:vAlign w:val="center"/>
          </w:tcPr>
          <w:p w14:paraId="23397211" w14:textId="33D56C56" w:rsidR="005438E2" w:rsidRPr="00D33E0C" w:rsidRDefault="005438E2" w:rsidP="00806902">
            <w:pPr>
              <w:rPr>
                <w:rFonts w:ascii="Times New Roman" w:hAnsi="Times New Roman" w:cs="Times New Roman"/>
              </w:rPr>
            </w:pPr>
            <w:r w:rsidRPr="00D33E0C">
              <w:rPr>
                <w:rFonts w:ascii="Times New Roman" w:hAnsi="Times New Roman" w:cs="Times New Roman"/>
              </w:rPr>
              <w:t xml:space="preserve">Tarih: </w:t>
            </w:r>
            <w:r w:rsidR="00D33E0C" w:rsidRPr="00D33E0C">
              <w:rPr>
                <w:rFonts w:ascii="Times New Roman" w:hAnsi="Times New Roman" w:cs="Times New Roman"/>
              </w:rPr>
              <w:t>…</w:t>
            </w:r>
            <w:r w:rsidRPr="00D33E0C">
              <w:rPr>
                <w:rFonts w:ascii="Times New Roman" w:hAnsi="Times New Roman" w:cs="Times New Roman"/>
              </w:rPr>
              <w:t>.</w:t>
            </w:r>
            <w:r w:rsidR="00D33E0C" w:rsidRPr="00D33E0C">
              <w:rPr>
                <w:rFonts w:ascii="Times New Roman" w:hAnsi="Times New Roman" w:cs="Times New Roman"/>
              </w:rPr>
              <w:t xml:space="preserve"> </w:t>
            </w:r>
            <w:r w:rsidRPr="00D33E0C">
              <w:rPr>
                <w:rFonts w:ascii="Times New Roman" w:hAnsi="Times New Roman" w:cs="Times New Roman"/>
              </w:rPr>
              <w:t>/…</w:t>
            </w:r>
            <w:r w:rsidR="00D33E0C" w:rsidRPr="00D33E0C">
              <w:rPr>
                <w:rFonts w:ascii="Times New Roman" w:hAnsi="Times New Roman" w:cs="Times New Roman"/>
              </w:rPr>
              <w:t xml:space="preserve">. </w:t>
            </w:r>
            <w:r w:rsidRPr="00D33E0C">
              <w:rPr>
                <w:rFonts w:ascii="Times New Roman" w:hAnsi="Times New Roman" w:cs="Times New Roman"/>
              </w:rPr>
              <w:t>/</w:t>
            </w:r>
            <w:r w:rsidR="002528F3">
              <w:rPr>
                <w:rFonts w:ascii="Times New Roman" w:hAnsi="Times New Roman" w:cs="Times New Roman"/>
              </w:rPr>
              <w:t>202</w:t>
            </w:r>
            <w:r w:rsidR="00E70857">
              <w:rPr>
                <w:rFonts w:ascii="Times New Roman" w:hAnsi="Times New Roman" w:cs="Times New Roman"/>
              </w:rPr>
              <w:t>5</w:t>
            </w:r>
            <w:bookmarkStart w:id="0" w:name="_GoBack"/>
            <w:bookmarkEnd w:id="0"/>
          </w:p>
        </w:tc>
      </w:tr>
      <w:tr w:rsidR="00C12740" w:rsidRPr="0053236E" w14:paraId="4CEF3BCD" w14:textId="77777777" w:rsidTr="00665981">
        <w:trPr>
          <w:trHeight w:val="746"/>
        </w:trPr>
        <w:tc>
          <w:tcPr>
            <w:tcW w:w="53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6FCE769" w14:textId="77777777" w:rsidR="00C12740" w:rsidRPr="00D33E0C" w:rsidRDefault="00C12740" w:rsidP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42" w:type="dxa"/>
            <w:gridSpan w:val="3"/>
            <w:tcBorders>
              <w:bottom w:val="single" w:sz="4" w:space="0" w:color="auto"/>
            </w:tcBorders>
            <w:vAlign w:val="center"/>
          </w:tcPr>
          <w:p w14:paraId="3F46887A" w14:textId="77777777" w:rsidR="00C12740" w:rsidRPr="00D33E0C" w:rsidRDefault="00C12740" w:rsidP="00D33E0C">
            <w:pPr>
              <w:rPr>
                <w:rFonts w:ascii="Times New Roman" w:hAnsi="Times New Roman" w:cs="Times New Roman"/>
              </w:rPr>
            </w:pPr>
            <w:r w:rsidRPr="00D33E0C">
              <w:rPr>
                <w:rFonts w:ascii="Times New Roman" w:hAnsi="Times New Roman" w:cs="Times New Roman"/>
              </w:rPr>
              <w:t>Öğretim Üyesi:</w:t>
            </w:r>
          </w:p>
        </w:tc>
        <w:tc>
          <w:tcPr>
            <w:tcW w:w="4825" w:type="dxa"/>
            <w:gridSpan w:val="4"/>
            <w:tcBorders>
              <w:bottom w:val="single" w:sz="4" w:space="0" w:color="auto"/>
            </w:tcBorders>
            <w:vAlign w:val="center"/>
          </w:tcPr>
          <w:p w14:paraId="0FEE884A" w14:textId="77777777" w:rsidR="00C12740" w:rsidRPr="00D33E0C" w:rsidRDefault="00C12740" w:rsidP="00D33E0C">
            <w:pPr>
              <w:rPr>
                <w:rFonts w:ascii="Times New Roman" w:hAnsi="Times New Roman" w:cs="Times New Roman"/>
              </w:rPr>
            </w:pPr>
            <w:r w:rsidRPr="00D33E0C">
              <w:rPr>
                <w:rFonts w:ascii="Times New Roman" w:hAnsi="Times New Roman" w:cs="Times New Roman"/>
              </w:rPr>
              <w:t>Hayvan Türü:</w:t>
            </w:r>
          </w:p>
        </w:tc>
      </w:tr>
      <w:tr w:rsidR="005438E2" w:rsidRPr="0053236E" w14:paraId="7B1D2154" w14:textId="77777777" w:rsidTr="00103222">
        <w:tc>
          <w:tcPr>
            <w:tcW w:w="105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D5F4CD" w14:textId="77777777" w:rsidR="005438E2" w:rsidRPr="0053236E" w:rsidRDefault="005438E2" w:rsidP="005438E2">
            <w:pPr>
              <w:rPr>
                <w:rFonts w:ascii="Times New Roman" w:hAnsi="Times New Roman" w:cs="Times New Roman"/>
              </w:rPr>
            </w:pPr>
          </w:p>
        </w:tc>
      </w:tr>
      <w:tr w:rsidR="00D33E0C" w:rsidRPr="00D33E0C" w14:paraId="5508FF13" w14:textId="77777777" w:rsidTr="00665981">
        <w:tc>
          <w:tcPr>
            <w:tcW w:w="389" w:type="dxa"/>
            <w:tcBorders>
              <w:top w:val="single" w:sz="4" w:space="0" w:color="auto"/>
              <w:right w:val="single" w:sz="4" w:space="0" w:color="auto"/>
            </w:tcBorders>
          </w:tcPr>
          <w:p w14:paraId="279490F3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9897074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33E0C">
              <w:rPr>
                <w:rFonts w:ascii="Times New Roman" w:hAnsi="Times New Roman" w:cs="Times New Roman"/>
                <w:sz w:val="18"/>
                <w:szCs w:val="18"/>
              </w:rPr>
              <w:t>HEMOCELL(TAM KAN)</w:t>
            </w:r>
          </w:p>
        </w:tc>
        <w:tc>
          <w:tcPr>
            <w:tcW w:w="285" w:type="dxa"/>
            <w:tcBorders>
              <w:top w:val="single" w:sz="4" w:space="0" w:color="auto"/>
            </w:tcBorders>
          </w:tcPr>
          <w:p w14:paraId="78ABD220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</w:tcBorders>
          </w:tcPr>
          <w:p w14:paraId="72A91A78" w14:textId="77777777" w:rsidR="00D33E0C" w:rsidRPr="00D33E0C" w:rsidRDefault="00E96C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ışkı Muayenesi</w:t>
            </w:r>
          </w:p>
        </w:tc>
        <w:tc>
          <w:tcPr>
            <w:tcW w:w="285" w:type="dxa"/>
            <w:tcBorders>
              <w:top w:val="single" w:sz="4" w:space="0" w:color="auto"/>
            </w:tcBorders>
          </w:tcPr>
          <w:p w14:paraId="5C696FBE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tcBorders>
              <w:top w:val="single" w:sz="4" w:space="0" w:color="auto"/>
            </w:tcBorders>
          </w:tcPr>
          <w:p w14:paraId="53F0B97E" w14:textId="77777777" w:rsidR="00D33E0C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iparazite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y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 (iç-dış)</w:t>
            </w:r>
          </w:p>
        </w:tc>
      </w:tr>
      <w:tr w:rsidR="00D33E0C" w:rsidRPr="00D33E0C" w14:paraId="238A0BA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52E4FBF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CB6360A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33E0C">
              <w:rPr>
                <w:rFonts w:ascii="Times New Roman" w:hAnsi="Times New Roman" w:cs="Times New Roman"/>
                <w:sz w:val="18"/>
                <w:szCs w:val="18"/>
              </w:rPr>
              <w:t>KANGAZLARI</w:t>
            </w:r>
          </w:p>
        </w:tc>
        <w:tc>
          <w:tcPr>
            <w:tcW w:w="285" w:type="dxa"/>
          </w:tcPr>
          <w:p w14:paraId="25440DCD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ED2482A" w14:textId="77777777" w:rsidR="00D33E0C" w:rsidRPr="00D33E0C" w:rsidRDefault="00E96C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ışkı kültürü</w:t>
            </w:r>
          </w:p>
        </w:tc>
        <w:tc>
          <w:tcPr>
            <w:tcW w:w="285" w:type="dxa"/>
          </w:tcPr>
          <w:p w14:paraId="2427532B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3AE5F48" w14:textId="77777777" w:rsidR="00D33E0C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ntraabdomin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D33E0C" w:rsidRPr="00D33E0C" w14:paraId="2BF8B2A4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1EDA584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4F37400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33E0C">
              <w:rPr>
                <w:rFonts w:ascii="Times New Roman" w:hAnsi="Times New Roman" w:cs="Times New Roman"/>
                <w:sz w:val="18"/>
                <w:szCs w:val="18"/>
              </w:rPr>
              <w:t>KAN KETON</w:t>
            </w:r>
          </w:p>
        </w:tc>
        <w:tc>
          <w:tcPr>
            <w:tcW w:w="285" w:type="dxa"/>
          </w:tcPr>
          <w:p w14:paraId="5AB5DC92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0DDBC334" w14:textId="77777777" w:rsidR="00D33E0C" w:rsidRPr="00D33E0C" w:rsidRDefault="00E96C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Çkötürme</w:t>
            </w:r>
            <w:proofErr w:type="spellEnd"/>
          </w:p>
        </w:tc>
        <w:tc>
          <w:tcPr>
            <w:tcW w:w="285" w:type="dxa"/>
          </w:tcPr>
          <w:p w14:paraId="42DC6686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C560B35" w14:textId="77777777" w:rsidR="00D33E0C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orak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bdomen,karaciğe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D33E0C" w:rsidRPr="00D33E0C" w14:paraId="5CD80CA5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EEA14DE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52F79F0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RUM KETON</w:t>
            </w:r>
          </w:p>
        </w:tc>
        <w:tc>
          <w:tcPr>
            <w:tcW w:w="285" w:type="dxa"/>
          </w:tcPr>
          <w:p w14:paraId="3965DE9B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419A1E0" w14:textId="77777777" w:rsidR="00D33E0C" w:rsidRPr="00D33E0C" w:rsidRDefault="00E96C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üzdürme</w:t>
            </w:r>
          </w:p>
        </w:tc>
        <w:tc>
          <w:tcPr>
            <w:tcW w:w="285" w:type="dxa"/>
          </w:tcPr>
          <w:p w14:paraId="3663BF61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BB1BE23" w14:textId="77777777" w:rsidR="00D33E0C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OS analizi</w:t>
            </w:r>
          </w:p>
        </w:tc>
      </w:tr>
      <w:tr w:rsidR="00D33E0C" w:rsidRPr="00D33E0C" w14:paraId="1A76106F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6769FE2A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848847F" w14:textId="77777777" w:rsidR="00D33E0C" w:rsidRPr="00D33E0C" w:rsidRDefault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VI ANALİZİ(İD</w:t>
            </w:r>
            <w:r w:rsidR="00D33E0C">
              <w:rPr>
                <w:rFonts w:ascii="Times New Roman" w:hAnsi="Times New Roman" w:cs="Times New Roman"/>
                <w:sz w:val="18"/>
                <w:szCs w:val="18"/>
              </w:rPr>
              <w:t>RAR-BOS-PERİTON)</w:t>
            </w:r>
          </w:p>
        </w:tc>
        <w:tc>
          <w:tcPr>
            <w:tcW w:w="285" w:type="dxa"/>
          </w:tcPr>
          <w:p w14:paraId="410FE3EA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9A75171" w14:textId="77777777" w:rsidR="00E96C01" w:rsidRPr="00D33E0C" w:rsidRDefault="00E96C01" w:rsidP="0049775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aerman-Wetzell</w:t>
            </w:r>
            <w:proofErr w:type="spellEnd"/>
          </w:p>
        </w:tc>
        <w:tc>
          <w:tcPr>
            <w:tcW w:w="285" w:type="dxa"/>
          </w:tcPr>
          <w:p w14:paraId="42EC0FD4" w14:textId="77777777" w:rsidR="00D33E0C" w:rsidRPr="00D33E0C" w:rsidRDefault="00D33E0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7527FF32" w14:textId="77777777" w:rsidR="00D33E0C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onkoskopi (köpek)</w:t>
            </w:r>
          </w:p>
        </w:tc>
      </w:tr>
      <w:tr w:rsidR="002A67FF" w:rsidRPr="00D33E0C" w14:paraId="6E2B03A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E61422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4328A43" w14:textId="77777777" w:rsidR="002A67FF" w:rsidRPr="00D33E0C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İDRAR  ANALİZİ</w:t>
            </w:r>
            <w:proofErr w:type="gramEnd"/>
          </w:p>
        </w:tc>
        <w:tc>
          <w:tcPr>
            <w:tcW w:w="285" w:type="dxa"/>
          </w:tcPr>
          <w:p w14:paraId="11EEEE8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6408D4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i Kazıntısı Muayenesi</w:t>
            </w:r>
          </w:p>
        </w:tc>
        <w:tc>
          <w:tcPr>
            <w:tcW w:w="285" w:type="dxa"/>
          </w:tcPr>
          <w:p w14:paraId="4577A78B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A634A6D" w14:textId="77777777" w:rsidR="002A67FF" w:rsidRPr="00D33E0C" w:rsidRDefault="002A67FF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onkoskopi (at)</w:t>
            </w:r>
          </w:p>
        </w:tc>
      </w:tr>
      <w:tr w:rsidR="001E7F15" w:rsidRPr="00D33E0C" w14:paraId="67E695CD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337DF29" w14:textId="77777777" w:rsidR="001E7F15" w:rsidRPr="00D33E0C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178D215" w14:textId="77777777" w:rsidR="001E7F15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B</w:t>
            </w:r>
          </w:p>
        </w:tc>
        <w:tc>
          <w:tcPr>
            <w:tcW w:w="285" w:type="dxa"/>
          </w:tcPr>
          <w:p w14:paraId="63202D38" w14:textId="77777777" w:rsidR="001E7F15" w:rsidRPr="00D33E0C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6473BA06" w14:textId="77777777" w:rsidR="001E7F15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46B45B9C" w14:textId="77777777" w:rsidR="001E7F15" w:rsidRPr="00D33E0C" w:rsidRDefault="001E7F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02B4AF0" w14:textId="77777777" w:rsidR="001E7F15" w:rsidRDefault="001E7F15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67FF" w:rsidRPr="00D33E0C" w14:paraId="4E99A044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40DD7A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216F70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K-P</w:t>
            </w:r>
          </w:p>
        </w:tc>
        <w:tc>
          <w:tcPr>
            <w:tcW w:w="285" w:type="dxa"/>
          </w:tcPr>
          <w:p w14:paraId="760F03A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90C2EA8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n muayenes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atif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2366A8CB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4662B5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KG</w:t>
            </w:r>
          </w:p>
        </w:tc>
      </w:tr>
      <w:tr w:rsidR="002A67FF" w:rsidRPr="00D33E0C" w14:paraId="5FC8BD85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6A62D9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030C2D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T</w:t>
            </w:r>
          </w:p>
        </w:tc>
        <w:tc>
          <w:tcPr>
            <w:tcW w:w="285" w:type="dxa"/>
          </w:tcPr>
          <w:p w14:paraId="49B0889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4756081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n Muayenes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no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7603DF3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0D96730F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astroskopi (köpek)</w:t>
            </w:r>
          </w:p>
        </w:tc>
      </w:tr>
      <w:tr w:rsidR="002A67FF" w:rsidRPr="00D33E0C" w14:paraId="137E670D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31B849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41B95BB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İLAZ</w:t>
            </w:r>
          </w:p>
        </w:tc>
        <w:tc>
          <w:tcPr>
            <w:tcW w:w="285" w:type="dxa"/>
          </w:tcPr>
          <w:p w14:paraId="7F000EF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04AD5E6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n Muayenes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rot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11FCAD0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585A7AD" w14:textId="77777777" w:rsidR="002A67FF" w:rsidRPr="00D33E0C" w:rsidRDefault="002A67FF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astroskopi (at)</w:t>
            </w:r>
          </w:p>
        </w:tc>
      </w:tr>
      <w:tr w:rsidR="002A67FF" w:rsidRPr="00D33E0C" w14:paraId="6453BD22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34410F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54C039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T</w:t>
            </w:r>
          </w:p>
        </w:tc>
        <w:tc>
          <w:tcPr>
            <w:tcW w:w="285" w:type="dxa"/>
          </w:tcPr>
          <w:p w14:paraId="2032775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B1858DC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odifiy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ZıehlNeels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oyama</w:t>
            </w:r>
          </w:p>
        </w:tc>
        <w:tc>
          <w:tcPr>
            <w:tcW w:w="285" w:type="dxa"/>
          </w:tcPr>
          <w:p w14:paraId="0015C21F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DC4DCB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luteraldeh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testi</w:t>
            </w:r>
          </w:p>
        </w:tc>
      </w:tr>
      <w:tr w:rsidR="002A67FF" w:rsidRPr="00D33E0C" w14:paraId="4EFC9BE1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B8B9D5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620D4B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UN</w:t>
            </w:r>
          </w:p>
        </w:tc>
        <w:tc>
          <w:tcPr>
            <w:tcW w:w="285" w:type="dxa"/>
          </w:tcPr>
          <w:p w14:paraId="248D924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6630814E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atif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uayene</w:t>
            </w:r>
          </w:p>
        </w:tc>
        <w:tc>
          <w:tcPr>
            <w:tcW w:w="285" w:type="dxa"/>
          </w:tcPr>
          <w:p w14:paraId="6DDD884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6C281DB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drar alma (küçük hayvan)</w:t>
            </w:r>
          </w:p>
        </w:tc>
      </w:tr>
      <w:tr w:rsidR="002A67FF" w:rsidRPr="00D33E0C" w14:paraId="07AA77C9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BF4E11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0C6C7E8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a</w:t>
            </w:r>
            <w:proofErr w:type="spellEnd"/>
          </w:p>
        </w:tc>
        <w:tc>
          <w:tcPr>
            <w:tcW w:w="285" w:type="dxa"/>
          </w:tcPr>
          <w:p w14:paraId="393F0A5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27B6FE9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rgan Muayenesi</w:t>
            </w:r>
          </w:p>
        </w:tc>
        <w:tc>
          <w:tcPr>
            <w:tcW w:w="285" w:type="dxa"/>
          </w:tcPr>
          <w:p w14:paraId="1481171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760625E" w14:textId="77777777" w:rsidR="002A67FF" w:rsidRPr="00D33E0C" w:rsidRDefault="002A67FF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drar alma (büyük hayvan)</w:t>
            </w:r>
          </w:p>
        </w:tc>
      </w:tr>
      <w:tr w:rsidR="002A67FF" w:rsidRPr="00D33E0C" w14:paraId="626DBE0C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1C2000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A872A1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OL</w:t>
            </w:r>
          </w:p>
        </w:tc>
        <w:tc>
          <w:tcPr>
            <w:tcW w:w="285" w:type="dxa"/>
          </w:tcPr>
          <w:p w14:paraId="2E66744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B8752A9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razit teşhis (Cins)</w:t>
            </w:r>
          </w:p>
        </w:tc>
        <w:tc>
          <w:tcPr>
            <w:tcW w:w="285" w:type="dxa"/>
          </w:tcPr>
          <w:p w14:paraId="017ADDD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19D164F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nfüzyonu</w:t>
            </w:r>
            <w:proofErr w:type="spellEnd"/>
          </w:p>
        </w:tc>
      </w:tr>
      <w:tr w:rsidR="002A67FF" w:rsidRPr="00D33E0C" w14:paraId="65E57F2E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2720C68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F6BE4CF" w14:textId="77777777" w:rsidR="002A67FF" w:rsidRPr="00D33E0C" w:rsidRDefault="001842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PK</w:t>
            </w:r>
          </w:p>
        </w:tc>
        <w:tc>
          <w:tcPr>
            <w:tcW w:w="285" w:type="dxa"/>
          </w:tcPr>
          <w:p w14:paraId="5935978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80367C4" w14:textId="77777777" w:rsidR="002A67FF" w:rsidRPr="00D33E0C" w:rsidRDefault="002A67FF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razit teşhis (Tür)</w:t>
            </w:r>
          </w:p>
        </w:tc>
        <w:tc>
          <w:tcPr>
            <w:tcW w:w="285" w:type="dxa"/>
          </w:tcPr>
          <w:p w14:paraId="35B0B3D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6F0908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moterapi</w:t>
            </w:r>
          </w:p>
        </w:tc>
      </w:tr>
      <w:tr w:rsidR="00665981" w:rsidRPr="00D33E0C" w14:paraId="0D6429D4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04CF662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394CBF2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REA</w:t>
            </w:r>
          </w:p>
        </w:tc>
        <w:tc>
          <w:tcPr>
            <w:tcW w:w="285" w:type="dxa"/>
          </w:tcPr>
          <w:p w14:paraId="4E60BB2F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6FF9E3B8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60A20E64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440EF89B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olonoskopi (köpek)</w:t>
            </w:r>
          </w:p>
        </w:tc>
      </w:tr>
      <w:tr w:rsidR="002A67FF" w:rsidRPr="00D33E0C" w14:paraId="6EE195E7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6A5637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1E6721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GT</w:t>
            </w:r>
          </w:p>
        </w:tc>
        <w:tc>
          <w:tcPr>
            <w:tcW w:w="285" w:type="dxa"/>
          </w:tcPr>
          <w:p w14:paraId="20B4120F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7258F4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ombosit Sayımı (Manuel)</w:t>
            </w:r>
          </w:p>
        </w:tc>
        <w:tc>
          <w:tcPr>
            <w:tcW w:w="285" w:type="dxa"/>
          </w:tcPr>
          <w:p w14:paraId="36F6A21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EB4F32B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vman</w:t>
            </w:r>
          </w:p>
        </w:tc>
      </w:tr>
      <w:tr w:rsidR="002A67FF" w:rsidRPr="00D33E0C" w14:paraId="2C74AD8D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F40C49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2C2B07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LU</w:t>
            </w:r>
          </w:p>
        </w:tc>
        <w:tc>
          <w:tcPr>
            <w:tcW w:w="285" w:type="dxa"/>
          </w:tcPr>
          <w:p w14:paraId="11F9B13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3110E0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yuvar Çapının ölçülmesi</w:t>
            </w:r>
          </w:p>
        </w:tc>
        <w:tc>
          <w:tcPr>
            <w:tcW w:w="285" w:type="dxa"/>
          </w:tcPr>
          <w:p w14:paraId="305339F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03E2BCE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ipta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testi</w:t>
            </w:r>
          </w:p>
        </w:tc>
      </w:tr>
      <w:tr w:rsidR="002A67FF" w:rsidRPr="00D33E0C" w14:paraId="1BA70AD7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332BB5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C49A62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DH</w:t>
            </w:r>
          </w:p>
        </w:tc>
        <w:tc>
          <w:tcPr>
            <w:tcW w:w="285" w:type="dxa"/>
          </w:tcPr>
          <w:p w14:paraId="50785D8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4A87D0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rmül Lökosit</w:t>
            </w:r>
          </w:p>
        </w:tc>
        <w:tc>
          <w:tcPr>
            <w:tcW w:w="285" w:type="dxa"/>
          </w:tcPr>
          <w:p w14:paraId="3ED03FF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633C8B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rum verme</w:t>
            </w:r>
          </w:p>
        </w:tc>
      </w:tr>
      <w:tr w:rsidR="002A67FF" w:rsidRPr="00D33E0C" w14:paraId="14FC1CF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2579A1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5BF693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g</w:t>
            </w:r>
          </w:p>
        </w:tc>
        <w:tc>
          <w:tcPr>
            <w:tcW w:w="285" w:type="dxa"/>
          </w:tcPr>
          <w:p w14:paraId="3B33CBA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D19993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dimantasyon</w:t>
            </w:r>
          </w:p>
        </w:tc>
        <w:tc>
          <w:tcPr>
            <w:tcW w:w="285" w:type="dxa"/>
          </w:tcPr>
          <w:p w14:paraId="6A18C0D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2AB698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üte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otar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testi</w:t>
            </w:r>
          </w:p>
        </w:tc>
      </w:tr>
      <w:tr w:rsidR="002A67FF" w:rsidRPr="00D33E0C" w14:paraId="5DDAEEA0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26EFD6B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A0C2F8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HOS</w:t>
            </w:r>
          </w:p>
        </w:tc>
        <w:tc>
          <w:tcPr>
            <w:tcW w:w="285" w:type="dxa"/>
          </w:tcPr>
          <w:p w14:paraId="2087FEC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C44C1C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nama süresinin belirlenmesi</w:t>
            </w:r>
          </w:p>
        </w:tc>
        <w:tc>
          <w:tcPr>
            <w:tcW w:w="285" w:type="dxa"/>
          </w:tcPr>
          <w:p w14:paraId="14CAA15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C9C93B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racheal-Bronkoalveol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avaj</w:t>
            </w:r>
          </w:p>
        </w:tc>
      </w:tr>
      <w:tr w:rsidR="002A67FF" w:rsidRPr="00D33E0C" w14:paraId="6B9B99D5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3015D99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670788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BİL</w:t>
            </w:r>
          </w:p>
        </w:tc>
        <w:tc>
          <w:tcPr>
            <w:tcW w:w="285" w:type="dxa"/>
          </w:tcPr>
          <w:p w14:paraId="33CC5A2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1ABBA8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ıhtılaşma süresi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tyini</w:t>
            </w:r>
            <w:proofErr w:type="spellEnd"/>
          </w:p>
        </w:tc>
        <w:tc>
          <w:tcPr>
            <w:tcW w:w="285" w:type="dxa"/>
          </w:tcPr>
          <w:p w14:paraId="74207D0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D694C2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SG (küçük hayvan)</w:t>
            </w:r>
          </w:p>
        </w:tc>
      </w:tr>
      <w:tr w:rsidR="002A67FF" w:rsidRPr="00D33E0C" w14:paraId="38844D90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B69718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734DFF2" w14:textId="77777777" w:rsidR="002A67FF" w:rsidRPr="00D33E0C" w:rsidRDefault="002A67FF" w:rsidP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BIL</w:t>
            </w:r>
          </w:p>
        </w:tc>
        <w:tc>
          <w:tcPr>
            <w:tcW w:w="285" w:type="dxa"/>
          </w:tcPr>
          <w:p w14:paraId="32801E9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822018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trombi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time)</w:t>
            </w:r>
          </w:p>
        </w:tc>
        <w:tc>
          <w:tcPr>
            <w:tcW w:w="285" w:type="dxa"/>
          </w:tcPr>
          <w:p w14:paraId="4BA1C29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7B2917E" w14:textId="77777777" w:rsidR="002A67FF" w:rsidRPr="00D33E0C" w:rsidRDefault="002A67FF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SG (büyük hayvan)</w:t>
            </w:r>
          </w:p>
        </w:tc>
      </w:tr>
      <w:tr w:rsidR="00336BED" w:rsidRPr="00D33E0C" w14:paraId="737A5C0B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6A06F65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3DE469E" w14:textId="77777777" w:rsidR="00336BED" w:rsidRPr="00D33E0C" w:rsidRDefault="00336BED" w:rsidP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O</w:t>
            </w:r>
          </w:p>
        </w:tc>
        <w:tc>
          <w:tcPr>
            <w:tcW w:w="285" w:type="dxa"/>
          </w:tcPr>
          <w:p w14:paraId="5147D578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BD52DAA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oglobin tayin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pektro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4C45C120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B0ED7D2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67FF" w:rsidRPr="00D33E0C" w14:paraId="2AFED37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829FA2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D6E49D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İG</w:t>
            </w:r>
          </w:p>
        </w:tc>
        <w:tc>
          <w:tcPr>
            <w:tcW w:w="285" w:type="dxa"/>
          </w:tcPr>
          <w:p w14:paraId="4B1476C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6B1CB14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tikulosi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ayımı (manuel)</w:t>
            </w:r>
          </w:p>
        </w:tc>
        <w:tc>
          <w:tcPr>
            <w:tcW w:w="285" w:type="dxa"/>
          </w:tcPr>
          <w:p w14:paraId="46CA424B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85E0BF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VD/MD/Ab (Elisa-Kan)</w:t>
            </w:r>
          </w:p>
        </w:tc>
      </w:tr>
      <w:tr w:rsidR="002A67FF" w:rsidRPr="00D33E0C" w14:paraId="01970903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D03149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4A39733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B.HAY.EKONOMİK PROFİL 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(10)</w:t>
            </w:r>
          </w:p>
        </w:tc>
        <w:tc>
          <w:tcPr>
            <w:tcW w:w="285" w:type="dxa"/>
          </w:tcPr>
          <w:p w14:paraId="1906E69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8C828B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inz-body cis belirlenmesi</w:t>
            </w:r>
          </w:p>
        </w:tc>
        <w:tc>
          <w:tcPr>
            <w:tcW w:w="285" w:type="dxa"/>
          </w:tcPr>
          <w:p w14:paraId="71CF88E3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41C36F71" w14:textId="77777777" w:rsidR="002A67FF" w:rsidRPr="00D33E0C" w:rsidRDefault="002A67FF" w:rsidP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VD/MD/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i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-Kan)</w:t>
            </w:r>
          </w:p>
        </w:tc>
      </w:tr>
      <w:tr w:rsidR="002A67FF" w:rsidRPr="00D33E0C" w14:paraId="674DAC8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A416C1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ADC8A71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B.HAY.GNL.SAĞ.PROFİLİ 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(14)</w:t>
            </w:r>
          </w:p>
        </w:tc>
        <w:tc>
          <w:tcPr>
            <w:tcW w:w="285" w:type="dxa"/>
          </w:tcPr>
          <w:p w14:paraId="59B7FF7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02D00AF7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smoti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rajilite</w:t>
            </w:r>
            <w:proofErr w:type="spellEnd"/>
          </w:p>
        </w:tc>
        <w:tc>
          <w:tcPr>
            <w:tcW w:w="285" w:type="dxa"/>
          </w:tcPr>
          <w:p w14:paraId="024168F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263BCC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BR/Ab (Elisa-Kan)</w:t>
            </w:r>
          </w:p>
        </w:tc>
      </w:tr>
      <w:tr w:rsidR="002A67FF" w:rsidRPr="00D33E0C" w14:paraId="595A97F2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29E0768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32F2D4C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HEEK-UP PROFİLİ 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(19)</w:t>
            </w:r>
          </w:p>
        </w:tc>
        <w:tc>
          <w:tcPr>
            <w:tcW w:w="285" w:type="dxa"/>
          </w:tcPr>
          <w:p w14:paraId="63E98EC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21858A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brinojen tayini</w:t>
            </w:r>
          </w:p>
        </w:tc>
        <w:tc>
          <w:tcPr>
            <w:tcW w:w="285" w:type="dxa"/>
          </w:tcPr>
          <w:p w14:paraId="4B0D6352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BA80F2A" w14:textId="77777777" w:rsidR="002A67FF" w:rsidRPr="00D33E0C" w:rsidRDefault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BR/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i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- Nazal SWAP)</w:t>
            </w:r>
          </w:p>
        </w:tc>
      </w:tr>
      <w:tr w:rsidR="002A67FF" w:rsidRPr="00D33E0C" w14:paraId="2147A505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384090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B5A99B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İLAÇ İZLEME PROFİL 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(6)</w:t>
            </w:r>
          </w:p>
        </w:tc>
        <w:tc>
          <w:tcPr>
            <w:tcW w:w="285" w:type="dxa"/>
          </w:tcPr>
          <w:p w14:paraId="5DC81BA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60DADB8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PTT tayini</w:t>
            </w:r>
          </w:p>
        </w:tc>
        <w:tc>
          <w:tcPr>
            <w:tcW w:w="285" w:type="dxa"/>
          </w:tcPr>
          <w:p w14:paraId="47245A1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8A08628" w14:textId="77777777" w:rsidR="002A67FF" w:rsidRPr="00D33E0C" w:rsidRDefault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BLV/Ab (Elisa-Kan)</w:t>
            </w:r>
          </w:p>
        </w:tc>
      </w:tr>
      <w:tr w:rsidR="002A67FF" w:rsidRPr="00D33E0C" w14:paraId="79D0C9BF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492674A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0F915DC0" w14:textId="77777777" w:rsidR="002A67FF" w:rsidRPr="00D33E0C" w:rsidRDefault="00C127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ARACİĞER PROFİLİ </w:t>
            </w:r>
            <w:r w:rsidRPr="00C12740">
              <w:rPr>
                <w:rFonts w:ascii="Times New Roman" w:hAnsi="Times New Roman" w:cs="Times New Roman"/>
                <w:b/>
                <w:sz w:val="18"/>
                <w:szCs w:val="18"/>
              </w:rPr>
              <w:t>(10</w:t>
            </w:r>
            <w:r w:rsidR="002A67FF" w:rsidRPr="00C12740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56C63663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0D21512E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İMER,hepari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itlekoa</w:t>
            </w:r>
            <w:proofErr w:type="spellEnd"/>
          </w:p>
        </w:tc>
        <w:tc>
          <w:tcPr>
            <w:tcW w:w="285" w:type="dxa"/>
          </w:tcPr>
          <w:p w14:paraId="523403B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07E56B2" w14:textId="77777777" w:rsidR="002A67FF" w:rsidRPr="00D33E0C" w:rsidRDefault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TV/Ab (Elisa-Kan)</w:t>
            </w:r>
          </w:p>
        </w:tc>
      </w:tr>
      <w:tr w:rsidR="00665981" w:rsidRPr="00D33E0C" w14:paraId="49630767" w14:textId="77777777" w:rsidTr="00665981">
        <w:trPr>
          <w:trHeight w:val="210"/>
        </w:trPr>
        <w:tc>
          <w:tcPr>
            <w:tcW w:w="389" w:type="dxa"/>
            <w:tcBorders>
              <w:right w:val="single" w:sz="4" w:space="0" w:color="auto"/>
            </w:tcBorders>
          </w:tcPr>
          <w:p w14:paraId="59D8917B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4520781" w14:textId="77777777" w:rsidR="00665981" w:rsidRPr="00D33E0C" w:rsidRDefault="00665981" w:rsidP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.HAY.EKONOMİK PROFİL 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(1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85" w:type="dxa"/>
            <w:vMerge w:val="restart"/>
          </w:tcPr>
          <w:p w14:paraId="39F6C850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vMerge w:val="restart"/>
          </w:tcPr>
          <w:p w14:paraId="4B6F86D8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lutatyon tayini</w:t>
            </w:r>
          </w:p>
        </w:tc>
        <w:tc>
          <w:tcPr>
            <w:tcW w:w="285" w:type="dxa"/>
            <w:vMerge w:val="restart"/>
          </w:tcPr>
          <w:p w14:paraId="1094E7E2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vMerge w:val="restart"/>
          </w:tcPr>
          <w:p w14:paraId="3B9093A8" w14:textId="77777777" w:rsidR="00665981" w:rsidRDefault="00665981" w:rsidP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/Ab(IBR+BVDV+</w:t>
            </w:r>
          </w:p>
          <w:p w14:paraId="347D639B" w14:textId="77777777" w:rsidR="00665981" w:rsidRPr="00D33E0C" w:rsidRDefault="00665981" w:rsidP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SV+PI-3BAV-3Kan)</w:t>
            </w:r>
          </w:p>
        </w:tc>
      </w:tr>
      <w:tr w:rsidR="00665981" w:rsidRPr="00D33E0C" w14:paraId="529EB684" w14:textId="77777777" w:rsidTr="00665981">
        <w:trPr>
          <w:trHeight w:val="195"/>
        </w:trPr>
        <w:tc>
          <w:tcPr>
            <w:tcW w:w="389" w:type="dxa"/>
            <w:tcBorders>
              <w:right w:val="single" w:sz="4" w:space="0" w:color="auto"/>
            </w:tcBorders>
          </w:tcPr>
          <w:p w14:paraId="771FC8F1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96CAD2E" w14:textId="77777777" w:rsidR="00665981" w:rsidRDefault="00665981" w:rsidP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  <w:vMerge/>
          </w:tcPr>
          <w:p w14:paraId="793C7947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vMerge/>
          </w:tcPr>
          <w:p w14:paraId="20058225" w14:textId="77777777" w:rsidR="00665981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  <w:vMerge/>
          </w:tcPr>
          <w:p w14:paraId="0E5E87E8" w14:textId="77777777" w:rsidR="00665981" w:rsidRPr="00D33E0C" w:rsidRDefault="00665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vMerge/>
          </w:tcPr>
          <w:p w14:paraId="5B90872D" w14:textId="77777777" w:rsidR="00665981" w:rsidRDefault="00665981" w:rsidP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26DB7" w:rsidRPr="00D33E0C" w14:paraId="71621064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2DCCD8BF" w14:textId="77777777" w:rsidR="00326DB7" w:rsidRPr="00D33E0C" w:rsidRDefault="00326D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6A3D55B" w14:textId="77777777" w:rsidR="00326DB7" w:rsidRDefault="00326DB7" w:rsidP="00C821A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ÖBREK PROFİLİ (</w:t>
            </w:r>
            <w:r w:rsidRPr="00326DB7">
              <w:rPr>
                <w:rFonts w:ascii="Times New Roman" w:hAnsi="Times New Roman" w:cs="Times New Roman"/>
                <w:b/>
                <w:sz w:val="18"/>
                <w:szCs w:val="18"/>
              </w:rPr>
              <w:t>5)</w:t>
            </w:r>
          </w:p>
        </w:tc>
        <w:tc>
          <w:tcPr>
            <w:tcW w:w="285" w:type="dxa"/>
          </w:tcPr>
          <w:p w14:paraId="763CBFD9" w14:textId="77777777" w:rsidR="00326DB7" w:rsidRPr="00D33E0C" w:rsidRDefault="00326D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1398E617" w14:textId="77777777" w:rsidR="00326DB7" w:rsidRDefault="00326D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6BBFB660" w14:textId="77777777" w:rsidR="00326DB7" w:rsidRPr="00D33E0C" w:rsidRDefault="00326D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4C47FA8" w14:textId="77777777" w:rsidR="00326DB7" w:rsidRDefault="00326DB7" w:rsidP="002B03D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36BED" w:rsidRPr="00D33E0C" w14:paraId="7EFCEA0F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A1BCDA7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7AD6D49" w14:textId="77777777" w:rsidR="00336BED" w:rsidRPr="00D33E0C" w:rsidRDefault="00336BED" w:rsidP="004B62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.HAY.GNL.SAĞ.PROFİLİ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16</w:t>
            </w:r>
            <w:r w:rsidRPr="00C821A2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53467FC1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52A0013A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anatlı kan hücre sayımı</w:t>
            </w:r>
          </w:p>
        </w:tc>
        <w:tc>
          <w:tcPr>
            <w:tcW w:w="285" w:type="dxa"/>
          </w:tcPr>
          <w:p w14:paraId="5F5C0069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7889D06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67FF" w:rsidRPr="00D33E0C" w14:paraId="2C9C5BD0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7AC3D7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5BE7CA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TABOLİK PROFİL  </w:t>
            </w:r>
            <w:r w:rsidRPr="00B40B38">
              <w:rPr>
                <w:rFonts w:ascii="Times New Roman" w:hAnsi="Times New Roman" w:cs="Times New Roman"/>
                <w:b/>
                <w:sz w:val="18"/>
                <w:szCs w:val="18"/>
              </w:rPr>
              <w:t>(10)</w:t>
            </w:r>
          </w:p>
        </w:tc>
        <w:tc>
          <w:tcPr>
            <w:tcW w:w="285" w:type="dxa"/>
          </w:tcPr>
          <w:p w14:paraId="67C119F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60EDA65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umen içeriğini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atif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uayenesi</w:t>
            </w:r>
          </w:p>
        </w:tc>
        <w:tc>
          <w:tcPr>
            <w:tcW w:w="285" w:type="dxa"/>
          </w:tcPr>
          <w:p w14:paraId="32DD4C94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ECF9537" w14:textId="77777777" w:rsidR="002A67FF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kedi )</w:t>
            </w:r>
          </w:p>
        </w:tc>
      </w:tr>
      <w:tr w:rsidR="002A67FF" w:rsidRPr="00D33E0C" w14:paraId="270B982F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57B05B8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B971E70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İNERAL PROFİL </w:t>
            </w:r>
            <w:r w:rsidRPr="00CA1EFD">
              <w:rPr>
                <w:rFonts w:ascii="Times New Roman" w:hAnsi="Times New Roman" w:cs="Times New Roman"/>
                <w:b/>
                <w:sz w:val="18"/>
                <w:szCs w:val="18"/>
              </w:rPr>
              <w:t>(3)</w:t>
            </w:r>
          </w:p>
        </w:tc>
        <w:tc>
          <w:tcPr>
            <w:tcW w:w="285" w:type="dxa"/>
          </w:tcPr>
          <w:p w14:paraId="4F778A2D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7FCB1DF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ume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toozoonlarını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ayımı </w:t>
            </w:r>
          </w:p>
        </w:tc>
        <w:tc>
          <w:tcPr>
            <w:tcW w:w="285" w:type="dxa"/>
          </w:tcPr>
          <w:p w14:paraId="74408376" w14:textId="77777777" w:rsidR="002A67FF" w:rsidRPr="00D33E0C" w:rsidRDefault="002A67F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A0042B2" w14:textId="77777777" w:rsidR="002A67FF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köpek)</w:t>
            </w:r>
          </w:p>
        </w:tc>
      </w:tr>
      <w:tr w:rsidR="00103222" w:rsidRPr="00D33E0C" w14:paraId="23337938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2D9FDA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FE5649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ANESTEZİK PROFİL </w:t>
            </w:r>
            <w:r w:rsidRPr="00CA1EFD">
              <w:rPr>
                <w:rFonts w:ascii="Times New Roman" w:hAnsi="Times New Roman" w:cs="Times New Roman"/>
                <w:b/>
                <w:sz w:val="18"/>
                <w:szCs w:val="18"/>
              </w:rPr>
              <w:t>(6)</w:t>
            </w:r>
          </w:p>
        </w:tc>
        <w:tc>
          <w:tcPr>
            <w:tcW w:w="285" w:type="dxa"/>
          </w:tcPr>
          <w:p w14:paraId="1E518633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8960EB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ume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roto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dentifikasyonu</w:t>
            </w:r>
            <w:proofErr w:type="spellEnd"/>
          </w:p>
        </w:tc>
        <w:tc>
          <w:tcPr>
            <w:tcW w:w="285" w:type="dxa"/>
          </w:tcPr>
          <w:p w14:paraId="6FBE970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7DB4FBF9" w14:textId="77777777" w:rsidR="00103222" w:rsidRPr="00D33E0C" w:rsidRDefault="00103222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buzağı)</w:t>
            </w:r>
          </w:p>
        </w:tc>
      </w:tr>
      <w:tr w:rsidR="00103222" w:rsidRPr="00D33E0C" w14:paraId="4E2BD1BE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8BE134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EF5DAD6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ct</w:t>
            </w:r>
            <w:proofErr w:type="spellEnd"/>
          </w:p>
        </w:tc>
        <w:tc>
          <w:tcPr>
            <w:tcW w:w="285" w:type="dxa"/>
          </w:tcPr>
          <w:p w14:paraId="38D93A5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00A07D3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an uyumunun tespiti (çapraz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karş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)</w:t>
            </w:r>
          </w:p>
        </w:tc>
        <w:tc>
          <w:tcPr>
            <w:tcW w:w="285" w:type="dxa"/>
          </w:tcPr>
          <w:p w14:paraId="27F07DC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014EF44" w14:textId="77777777" w:rsidR="00103222" w:rsidRPr="00D33E0C" w:rsidRDefault="00103222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sığır )</w:t>
            </w:r>
          </w:p>
        </w:tc>
      </w:tr>
      <w:tr w:rsidR="00103222" w:rsidRPr="00D33E0C" w14:paraId="1E3C2998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21A3381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4236884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FRACTOMETRE</w:t>
            </w:r>
          </w:p>
        </w:tc>
        <w:tc>
          <w:tcPr>
            <w:tcW w:w="285" w:type="dxa"/>
          </w:tcPr>
          <w:p w14:paraId="41179A7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18C887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475C0589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04D3D79" w14:textId="77777777" w:rsidR="00103222" w:rsidRPr="00D33E0C" w:rsidRDefault="00103222" w:rsidP="00F443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kuzu)</w:t>
            </w:r>
          </w:p>
        </w:tc>
      </w:tr>
      <w:tr w:rsidR="00103222" w:rsidRPr="00D33E0C" w14:paraId="3A25614B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05146F8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C06860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RİTROSİT SAYIMI </w:t>
            </w:r>
            <w:r w:rsidRPr="00CA1EFD">
              <w:rPr>
                <w:rFonts w:ascii="Times New Roman" w:hAnsi="Times New Roman" w:cs="Times New Roman"/>
                <w:b/>
                <w:sz w:val="18"/>
                <w:szCs w:val="18"/>
              </w:rPr>
              <w:t>(MANUEL)</w:t>
            </w:r>
          </w:p>
        </w:tc>
        <w:tc>
          <w:tcPr>
            <w:tcW w:w="285" w:type="dxa"/>
          </w:tcPr>
          <w:p w14:paraId="2151609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9F244D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6E488FE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70C46A0D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koyun)</w:t>
            </w:r>
          </w:p>
        </w:tc>
      </w:tr>
      <w:tr w:rsidR="00103222" w:rsidRPr="00D33E0C" w14:paraId="42A1AE2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7125BB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655D47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ÖKOSİT SAYIMI </w:t>
            </w:r>
            <w:r w:rsidRPr="00CA1EFD">
              <w:rPr>
                <w:rFonts w:ascii="Times New Roman" w:hAnsi="Times New Roman" w:cs="Times New Roman"/>
                <w:b/>
                <w:sz w:val="18"/>
                <w:szCs w:val="18"/>
              </w:rPr>
              <w:t>(MANUEL)</w:t>
            </w:r>
          </w:p>
        </w:tc>
        <w:tc>
          <w:tcPr>
            <w:tcW w:w="285" w:type="dxa"/>
          </w:tcPr>
          <w:p w14:paraId="45C500FF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1C404B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47F59E4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4C69DD4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oğlak)</w:t>
            </w:r>
          </w:p>
        </w:tc>
      </w:tr>
      <w:tr w:rsidR="00336BED" w:rsidRPr="00D33E0C" w14:paraId="55A444E9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4FA2C35E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right w:val="single" w:sz="4" w:space="0" w:color="auto"/>
            </w:tcBorders>
          </w:tcPr>
          <w:p w14:paraId="322DC5A4" w14:textId="77777777" w:rsidR="00336BED" w:rsidRPr="00D33E0C" w:rsidRDefault="00336BED" w:rsidP="00336BED">
            <w:pPr>
              <w:ind w:left="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K-MB</w:t>
            </w:r>
          </w:p>
        </w:tc>
        <w:tc>
          <w:tcPr>
            <w:tcW w:w="285" w:type="dxa"/>
            <w:tcBorders>
              <w:left w:val="single" w:sz="4" w:space="0" w:color="auto"/>
            </w:tcBorders>
          </w:tcPr>
          <w:p w14:paraId="2103EBE9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E7E207D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37B122E5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194699C" w14:textId="77777777" w:rsidR="00336BED" w:rsidRPr="00D33E0C" w:rsidRDefault="00336BED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keçi)</w:t>
            </w:r>
          </w:p>
        </w:tc>
      </w:tr>
      <w:tr w:rsidR="00103222" w:rsidRPr="00D33E0C" w14:paraId="3FAB8452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9F4842D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547F6A8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pse,BAL,ka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eriton sıvısı kültür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85" w:type="dxa"/>
          </w:tcPr>
          <w:p w14:paraId="3727392D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6C955A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24E7CD7F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BC35547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tay)</w:t>
            </w:r>
          </w:p>
        </w:tc>
      </w:tr>
      <w:tr w:rsidR="00103222" w:rsidRPr="00D33E0C" w14:paraId="2A2C134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2001DA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497D42D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ç Organlardan kültür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85" w:type="dxa"/>
          </w:tcPr>
          <w:p w14:paraId="65790E89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02F89F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6ACCADA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492EF9A5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at)</w:t>
            </w:r>
          </w:p>
        </w:tc>
      </w:tr>
      <w:tr w:rsidR="00103222" w:rsidRPr="00D33E0C" w14:paraId="6576066A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7EC203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89D0299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drar kültür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85" w:type="dxa"/>
          </w:tcPr>
          <w:p w14:paraId="7A7983F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2C89983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04B5F6F5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53CFC99A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süs kuşları)</w:t>
            </w:r>
          </w:p>
        </w:tc>
      </w:tr>
      <w:tr w:rsidR="00103222" w:rsidRPr="00D33E0C" w14:paraId="68CA397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BE0F8CE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00B5F10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Papillomatosi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şısı</w:t>
            </w:r>
          </w:p>
        </w:tc>
        <w:tc>
          <w:tcPr>
            <w:tcW w:w="285" w:type="dxa"/>
          </w:tcPr>
          <w:p w14:paraId="5EED16B9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88DAE5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7E6643ED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3448D2C2" w14:textId="77777777" w:rsidR="00103222" w:rsidRPr="00D33E0C" w:rsidRDefault="00103222" w:rsidP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kr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 Hayvanları)</w:t>
            </w:r>
          </w:p>
        </w:tc>
      </w:tr>
      <w:tr w:rsidR="00103222" w:rsidRPr="00D33E0C" w14:paraId="39A269B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10B4DA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9AF5EE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stitis aşısı</w:t>
            </w:r>
          </w:p>
        </w:tc>
        <w:tc>
          <w:tcPr>
            <w:tcW w:w="285" w:type="dxa"/>
          </w:tcPr>
          <w:p w14:paraId="77D7BBB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A48935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3D48B42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9338C84" w14:textId="77777777" w:rsidR="00103222" w:rsidRPr="00D33E0C" w:rsidRDefault="00F92E6B" w:rsidP="00F92E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iops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ateryali inceleme</w:t>
            </w:r>
          </w:p>
        </w:tc>
      </w:tr>
      <w:tr w:rsidR="00103222" w:rsidRPr="00D33E0C" w14:paraId="0D2D1CAB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26BE491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D06558F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astit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ültür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85" w:type="dxa"/>
          </w:tcPr>
          <w:p w14:paraId="270D523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4518378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4D177303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7A417AE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40A6CB35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6B1974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6053963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tit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ültür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t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85" w:type="dxa"/>
          </w:tcPr>
          <w:p w14:paraId="01776675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5CA241A9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57BDE236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A9C138D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36BED" w:rsidRPr="00D33E0C" w14:paraId="51B9830B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9CE98ED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5CDB2C8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ikolojik kültür</w:t>
            </w:r>
          </w:p>
        </w:tc>
        <w:tc>
          <w:tcPr>
            <w:tcW w:w="285" w:type="dxa"/>
          </w:tcPr>
          <w:p w14:paraId="1F509812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1E6B637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3AE9475A" w14:textId="77777777" w:rsidR="00336BED" w:rsidRPr="00D33E0C" w:rsidRDefault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22632CC7" w14:textId="77777777" w:rsidR="00336BED" w:rsidRPr="00D33E0C" w:rsidRDefault="00336BED" w:rsidP="00336B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İĞER ANALİZLER</w:t>
            </w:r>
          </w:p>
        </w:tc>
      </w:tr>
      <w:tr w:rsidR="00103222" w:rsidRPr="00D33E0C" w14:paraId="3C0A6976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4E5120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72F1E9B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ikolojik muayene (deri kazıntısı-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ik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)</w:t>
            </w:r>
          </w:p>
        </w:tc>
        <w:tc>
          <w:tcPr>
            <w:tcW w:w="285" w:type="dxa"/>
          </w:tcPr>
          <w:p w14:paraId="459EFFE5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FCBD0E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491915A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260F100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76B86E48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767CB33F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28F580D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ewcastle-IBRhemaglutinasy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H(test)</w:t>
            </w:r>
          </w:p>
        </w:tc>
        <w:tc>
          <w:tcPr>
            <w:tcW w:w="285" w:type="dxa"/>
          </w:tcPr>
          <w:p w14:paraId="6D5D2CE5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A90372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79A033E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1F4C86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66531E0C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C6BA4B6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89AAAF6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ing test (Sütt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rucell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ranması)</w:t>
            </w:r>
          </w:p>
        </w:tc>
        <w:tc>
          <w:tcPr>
            <w:tcW w:w="285" w:type="dxa"/>
          </w:tcPr>
          <w:p w14:paraId="109D9F33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09F1165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00F38F0F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AC3D871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7F78FBF8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1DB4A42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3609B8E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is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rusellozi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-Q-humması)</w:t>
            </w:r>
          </w:p>
        </w:tc>
        <w:tc>
          <w:tcPr>
            <w:tcW w:w="285" w:type="dxa"/>
          </w:tcPr>
          <w:p w14:paraId="2E07DFE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7F261E5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74663BD4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112209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53BA95AF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5F67655C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1CA85576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t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sa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rucell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.col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lmonell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00E35DF2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2D97CABB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33493C2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1B958FCE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03222" w:rsidRPr="00D33E0C" w14:paraId="37C15653" w14:textId="77777777" w:rsidTr="00665981">
        <w:tc>
          <w:tcPr>
            <w:tcW w:w="389" w:type="dxa"/>
            <w:tcBorders>
              <w:right w:val="single" w:sz="4" w:space="0" w:color="auto"/>
            </w:tcBorders>
          </w:tcPr>
          <w:p w14:paraId="380D337A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auto"/>
            </w:tcBorders>
          </w:tcPr>
          <w:p w14:paraId="6D7CA9D5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T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ikoplazm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lmonella,brucella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5" w:type="dxa"/>
          </w:tcPr>
          <w:p w14:paraId="628C3A67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0" w:type="dxa"/>
            <w:gridSpan w:val="2"/>
          </w:tcPr>
          <w:p w14:paraId="38A95C2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" w:type="dxa"/>
          </w:tcPr>
          <w:p w14:paraId="54414318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9" w:type="dxa"/>
            <w:gridSpan w:val="2"/>
          </w:tcPr>
          <w:p w14:paraId="66B7E461" w14:textId="77777777" w:rsidR="00103222" w:rsidRPr="00D33E0C" w:rsidRDefault="001032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F197603" w14:textId="77777777" w:rsidR="008D53B1" w:rsidRPr="00D33E0C" w:rsidRDefault="008D53B1" w:rsidP="002137D1">
      <w:pPr>
        <w:rPr>
          <w:rFonts w:ascii="Times New Roman" w:hAnsi="Times New Roman" w:cs="Times New Roman"/>
          <w:sz w:val="18"/>
          <w:szCs w:val="18"/>
        </w:rPr>
      </w:pPr>
    </w:p>
    <w:sectPr w:rsidR="008D53B1" w:rsidRPr="00D33E0C" w:rsidSect="0053236E">
      <w:headerReference w:type="default" r:id="rId6"/>
      <w:pgSz w:w="11906" w:h="16838"/>
      <w:pgMar w:top="624" w:right="624" w:bottom="624" w:left="62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191BA" w14:textId="77777777" w:rsidR="006C2DE6" w:rsidRDefault="006C2DE6" w:rsidP="00C37FE0">
      <w:pPr>
        <w:spacing w:after="0" w:line="240" w:lineRule="auto"/>
      </w:pPr>
      <w:r>
        <w:separator/>
      </w:r>
    </w:p>
  </w:endnote>
  <w:endnote w:type="continuationSeparator" w:id="0">
    <w:p w14:paraId="0287C340" w14:textId="77777777" w:rsidR="006C2DE6" w:rsidRDefault="006C2DE6" w:rsidP="00C37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5FA78" w14:textId="77777777" w:rsidR="006C2DE6" w:rsidRDefault="006C2DE6" w:rsidP="00C37FE0">
      <w:pPr>
        <w:spacing w:after="0" w:line="240" w:lineRule="auto"/>
      </w:pPr>
      <w:r>
        <w:separator/>
      </w:r>
    </w:p>
  </w:footnote>
  <w:footnote w:type="continuationSeparator" w:id="0">
    <w:p w14:paraId="0207B522" w14:textId="77777777" w:rsidR="006C2DE6" w:rsidRDefault="006C2DE6" w:rsidP="00C37F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F25A5" w14:textId="44556367" w:rsidR="00C37FE0" w:rsidRDefault="00C37FE0">
    <w:pPr>
      <w:pStyle w:val="stBilgi"/>
    </w:pPr>
    <w:r>
      <w:tab/>
    </w:r>
    <w:r>
      <w:tab/>
    </w:r>
    <w:r>
      <w:tab/>
      <w:t>VET-FAK.HH.</w:t>
    </w:r>
    <w:r w:rsidR="00694FC9">
      <w:t>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jMwN7AwMTCyNDZW0lEKTi0uzszPAykwrAUA96JHFywAAAA="/>
  </w:docVars>
  <w:rsids>
    <w:rsidRoot w:val="00656104"/>
    <w:rsid w:val="00103222"/>
    <w:rsid w:val="0018424F"/>
    <w:rsid w:val="001E7F15"/>
    <w:rsid w:val="002137D1"/>
    <w:rsid w:val="002528F3"/>
    <w:rsid w:val="002A67FF"/>
    <w:rsid w:val="002B03D1"/>
    <w:rsid w:val="00326DB7"/>
    <w:rsid w:val="00336BED"/>
    <w:rsid w:val="0038010C"/>
    <w:rsid w:val="0049775E"/>
    <w:rsid w:val="004A147D"/>
    <w:rsid w:val="004E6522"/>
    <w:rsid w:val="0053236E"/>
    <w:rsid w:val="005438E2"/>
    <w:rsid w:val="00656104"/>
    <w:rsid w:val="00665981"/>
    <w:rsid w:val="00694FC9"/>
    <w:rsid w:val="006B04B2"/>
    <w:rsid w:val="006B2534"/>
    <w:rsid w:val="006C2DE6"/>
    <w:rsid w:val="006D103E"/>
    <w:rsid w:val="007C619F"/>
    <w:rsid w:val="00806902"/>
    <w:rsid w:val="008D53B1"/>
    <w:rsid w:val="009B489F"/>
    <w:rsid w:val="00A27A3C"/>
    <w:rsid w:val="00B40B38"/>
    <w:rsid w:val="00BC72D4"/>
    <w:rsid w:val="00C12740"/>
    <w:rsid w:val="00C37FE0"/>
    <w:rsid w:val="00C51389"/>
    <w:rsid w:val="00C821A2"/>
    <w:rsid w:val="00CA1EFD"/>
    <w:rsid w:val="00D33E0C"/>
    <w:rsid w:val="00E70857"/>
    <w:rsid w:val="00E96C01"/>
    <w:rsid w:val="00F92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47221"/>
  <w15:docId w15:val="{EEA733AF-B03B-4028-BE5E-E154D5056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2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37F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37FE0"/>
  </w:style>
  <w:style w:type="paragraph" w:styleId="AltBilgi">
    <w:name w:val="footer"/>
    <w:basedOn w:val="Normal"/>
    <w:link w:val="AltBilgiChar"/>
    <w:uiPriority w:val="99"/>
    <w:unhideWhenUsed/>
    <w:rsid w:val="00C37F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37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LEF-55</cp:lastModifiedBy>
  <cp:revision>3</cp:revision>
  <dcterms:created xsi:type="dcterms:W3CDTF">2024-01-04T07:30:00Z</dcterms:created>
  <dcterms:modified xsi:type="dcterms:W3CDTF">2025-02-03T06:53:00Z</dcterms:modified>
</cp:coreProperties>
</file>